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revoice</w:t>
      </w:r>
      <w:r>
        <w:t xml:space="preserve"> </w:t>
      </w:r>
      <w:r>
        <w:t xml:space="preserve">with</w:t>
      </w:r>
      <w:r>
        <w:t xml:space="preserve"> </w:t>
      </w:r>
      <w:r>
        <w:t xml:space="preserve">flagged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7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0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รับทดสอบลองพูดข้อความที่มีความยาวและลองจะใช้ปุ่ม Enter ตัดเพื่อที่จะทำการส่ง ไปที่ปลายทางนะครับ เหนื่อยแน่ๆถ้าไม่รู้จะเอาอะไรอย่างนี้มันรู้สึกว่าเหนื่อยๆแล้วเกิดอะไรก็แล้วก็แล้วก็เหลือเกินเหลือเกิน OK ลองกดส่งไปแล้วนะว่ามันจะตัด หรือเปล่า เศรษฐกิจ ฮัลโหลสวัสดีครับทดสอบครับ 1 2 3 4 5 6 8 9 10 11 12 13 14 15 สวัสดีครับในวันนี้นะครับวันที่ 20 7 มกราคมพุทธศักราช 2556 นะครับ กูพูดทุกปีไม่ใช่ 56 ปีปีนี้ปี 63 แล้ว 6 ด้วย โอเคงั้นเป็นพศแล้วกัน สวัสดีครับอยู่กับผมนะครับตามเคลียร์สัมพันธารักษ์ในรายการ Free bitcoin ทองนะครับวันนี้ตอนที่ 107 นะครับผมๆไม่ใช่ ทำไมพอกด Enter แล้วมันยังไม่ส่งไปเลยอ่ะ ฮัลโหลทดสอบครับ 1 2 3 4 5 6 7 8 9 10 ฟุตความยาวดูให้เยอะๆนะครับเพื่อที่จะกดปุ่ม Enter เพื่อที่จะ หลังจากนั้นลองดูนะครับแ***ก็ยังไม่ส่งไปเลยหำ แล้วเราจะรู้ได้ยังไงว่ามันส่งไปวะ เบสบอกพี่เบสบอกแล้วว่าเอ้ามันขึ้นแฟนบอกไปแล้วพี่ก็เลย ok ok ได้ ใช่ๆพี่ก็ลองมาทดสอบอีกครั้งนึงแล้วปรากฏว่ามันก็พอลองกด Enter เพื่อที่จะตัดแล้วแต่มันยังไม่ส่งสถานะเข้ามาในระบบ มันคือของอะไรหรอมันเป็นของ SCB ครับเป็นบริษัทย่อยของ SCB ที่เขาแตกลายออกมาทำเพื่อ ธุรกิจของบริษัท Flash เป็นสาวอยู่เลย หรือว่ากดแล้วมันไม่ไป ok แค่นี้ก่อนละกันเดี๋ยวถามเบสท์อีกทีนึง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revoice with flagged</dc:title>
  <dc:creator/>
  <cp:keywords/>
  <dcterms:created xsi:type="dcterms:W3CDTF">2023-01-27T05:49:54Z</dcterms:created>
  <dcterms:modified xsi:type="dcterms:W3CDTF">2023-01-27T05:4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7 มกราคม 2566 เวลา 12.06 น.</vt:lpwstr>
  </property>
  <property fmtid="{D5CDD505-2E9C-101B-9397-08002B2CF9AE}" pid="3" name="subtitle">
    <vt:lpwstr/>
  </property>
</Properties>
</file>